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China</w:t>
      </w:r>
      <w:r>
        <w:t xml:space="preserve"> </w:t>
      </w:r>
      <w:r>
        <w:t xml:space="preserve">Shanghai</w:t>
      </w:r>
    </w:p>
    <w:bookmarkStart w:id="24" w:name="X940db13cf396ea1bed7f538bf4e373548c24319"/>
    <w:p>
      <w:pPr>
        <w:pStyle w:val="Heading1"/>
      </w:pPr>
      <w:r>
        <w:t xml:space="preserve">Cover Letter for Financial Analyst Position in China Shanghai</w:t>
      </w:r>
    </w:p>
    <w:p>
      <w:pPr>
        <w:pStyle w:val="FirstParagraph"/>
      </w:pPr>
      <w:r>
        <w:rPr>
          <w:bCs/>
          <w:b/>
        </w:rPr>
        <w:t xml:space="preserve">Dear Hiring Manager,</w:t>
      </w:r>
    </w:p>
    <w:p>
      <w:pPr>
        <w:pStyle w:val="BodyText"/>
      </w:pPr>
      <w:r>
        <w:t xml:space="preserve">I am excited to apply for the Financial Analyst position in China Shanghai, a role that aligns perfectly with my professional background, analytical expertise, and passion for contributing to one of the world’s most dynamic financial hubs. As a dedicated finance professional with a deep understanding of global markets and a proven ability to deliver actionable insights, I am eager to bring my skills to your organization while immersing myself in the unique opportunities and challenges of China Shanghai’s rapidly evolving economic landscape.</w:t>
      </w:r>
    </w:p>
    <w:p>
      <w:pPr>
        <w:pStyle w:val="BodyText"/>
      </w:pPr>
      <w:r>
        <w:t xml:space="preserve">With over [X years] of experience in financial analysis, I have developed a strong foundation in data interpretation, risk assessment, and strategic decision-making. My career has been defined by a commitment to precision, innovation, and a results-driven approach—qualities that are essential for success in China Shanghai’s competitive financial sector. Whether analyzing market trends or optimizing investment portfolios, I thrive in environments where analytical rigor meets real-world application. This role represents an exciting opportunity to leverage my expertise while contributing to the growth of your organization.</w:t>
      </w:r>
    </w:p>
    <w:bookmarkStart w:id="20" w:name="why-china-shanghai"/>
    <w:p>
      <w:pPr>
        <w:pStyle w:val="Heading2"/>
      </w:pPr>
      <w:r>
        <w:t xml:space="preserve">Why China Shanghai?</w:t>
      </w:r>
    </w:p>
    <w:p>
      <w:pPr>
        <w:pStyle w:val="FirstParagraph"/>
      </w:pPr>
      <w:r>
        <w:t xml:space="preserve">China Shanghai is not just a city; it is a global financial powerhouse and a cornerstone of the Asian economy. As one of the country’s most vibrant economic centers, Shanghai offers unparalleled access to international markets, cutting-edge financial institutions, and a diverse pool of talent. The city’s status as home to the Shanghai Stock Exchange and its role as a gateway for foreign investment make it an ideal location for financial professionals seeking to impact global trade and economic development. I am particularly drawn to the opportunity to work in this environment, where my analytical skills can directly contribute to strategic initiatives that shape the future of finance in Asia.</w:t>
      </w:r>
    </w:p>
    <w:p>
      <w:pPr>
        <w:pStyle w:val="BodyText"/>
      </w:pPr>
      <w:r>
        <w:t xml:space="preserve">My experience working with cross-border financial systems and multinational corporations has prepared me to navigate the complexities of Shanghai’s market. I have a strong understanding of regulatory frameworks, including China’s evolving financial policies and compliance standards. This knowledge, combined with my ability to interpret complex data sets, allows me to provide insights that drive informed decision-making. I am also familiar with the nuances of local business practices and cultural dynamics, which are critical for building trust and fostering collaboration in a region as interconnected as Shanghai.</w:t>
      </w:r>
    </w:p>
    <w:bookmarkEnd w:id="20"/>
    <w:bookmarkStart w:id="21" w:name="key-qualifications"/>
    <w:p>
      <w:pPr>
        <w:pStyle w:val="Heading2"/>
      </w:pPr>
      <w:r>
        <w:t xml:space="preserve">Key Qualifications</w:t>
      </w:r>
    </w:p>
    <w:p>
      <w:pPr>
        <w:pStyle w:val="FirstParagraph"/>
      </w:pPr>
      <w:r>
        <w:t xml:space="preserve">As a Financial Analyst, I bring a unique blend of technical proficiency and strategic thinking. My expertise includes financial modeling, forecasting, budgeting, and performance analysis—skills that have been honed through hands-on experience in roles such as [previous job titles]. For instance, in my most recent position at [previous company], I developed a predictive analytics tool that reduced forecast errors by 25% and improved investment returns by 15%. This project required not only technical acumen but also the ability to communicate complex findings to stakeholders, a skill I have consistently refined.</w:t>
      </w:r>
    </w:p>
    <w:p>
      <w:pPr>
        <w:pStyle w:val="BodyText"/>
      </w:pPr>
      <w:r>
        <w:t xml:space="preserve">Additionally, I have a strong grasp of financial software and tools such as Excel, SQL, and Tableau. My proficiency in these platforms enables me to process large datasets efficiently and generate visualizations that simplify decision-making for non-technical audiences. In China Shanghai’s fast-paced environment, where data-driven strategies are paramount, this capability is invaluable.</w:t>
      </w:r>
    </w:p>
    <w:bookmarkEnd w:id="21"/>
    <w:bookmarkStart w:id="22" w:name="why-your-organization"/>
    <w:p>
      <w:pPr>
        <w:pStyle w:val="Heading2"/>
      </w:pPr>
      <w:r>
        <w:t xml:space="preserve">Why Your Organization?</w:t>
      </w:r>
    </w:p>
    <w:p>
      <w:pPr>
        <w:pStyle w:val="FirstParagraph"/>
      </w:pPr>
      <w:r>
        <w:t xml:space="preserve">Your organization’s reputation as a leader in financial innovation and its commitment to excellence resonate deeply with my professional values. I am particularly impressed by [specific detail about the company, e.g., “your focus on sustainable finance” or “your expansion into emerging markets”]. I believe that my background in [specific area, e.g., risk management or market analysis] aligns with your goals to [specific goal, e.g., enhance operational efficiency or drive growth in Asia].</w:t>
      </w:r>
    </w:p>
    <w:p>
      <w:pPr>
        <w:pStyle w:val="BodyText"/>
      </w:pPr>
      <w:r>
        <w:t xml:space="preserve">Working in China Shanghai would allow me to contribute to a culture of innovation and collaboration while gaining exposure to one of the world’s most influential financial ecosystems. I am eager to bring my analytical expertise, problem-solving mindset, and passion for finance to your team. In turn, I am confident that this role will provide me with the opportunity to grow professionally and make a meaningful impact in a region that is shaping the future of global economics.</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Financial Analyst in China Shanghai. My technical skills, cultural adaptability, and dedication to excellence position me to contribute effectively to your organization’s success. I would welcome the opportunity to discuss how my background and vision align with your needs. Thank you for considering my application, and I look forward to the possibility of contributing to your continued growt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China Shanghai</dc:title>
  <dc:creator/>
  <dc:language>en</dc:language>
  <cp:keywords/>
  <dcterms:created xsi:type="dcterms:W3CDTF">2026-07-23T13:49:07Z</dcterms:created>
  <dcterms:modified xsi:type="dcterms:W3CDTF">2026-07-23T13:49:07Z</dcterms:modified>
</cp:coreProperties>
</file>

<file path=docProps/custom.xml><?xml version="1.0" encoding="utf-8"?>
<Properties xmlns="http://schemas.openxmlformats.org/officeDocument/2006/custom-properties" xmlns:vt="http://schemas.openxmlformats.org/officeDocument/2006/docPropsVTypes"/>
</file>